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15C9" w:rsidRDefault="00494D22">
      <w:pPr>
        <w:pStyle w:val="Title"/>
      </w:pPr>
      <w:r>
        <w:t>Feedback for Project Number 17</w:t>
      </w:r>
    </w:p>
    <w:p w:rsidR="00C615C9" w:rsidRDefault="00494D22">
      <w:pPr>
        <w:pStyle w:val="Heading2"/>
      </w:pPr>
      <w:bookmarkStart w:id="0" w:name="feedback-below"/>
      <w:r>
        <w:t>Feedback Below</w:t>
      </w:r>
      <w:bookmarkEnd w:id="0"/>
    </w:p>
    <w:p w:rsidR="00DE1D7A" w:rsidRDefault="00494D22">
      <w:pPr>
        <w:pStyle w:val="FirstParagraph"/>
      </w:pPr>
      <w:r>
        <w:rPr>
          <w:b/>
        </w:rPr>
        <w:t>What did you first notice about this project?</w:t>
      </w:r>
      <w:r>
        <w:t xml:space="preserve"> </w:t>
      </w:r>
    </w:p>
    <w:p w:rsidR="00C615C9" w:rsidRDefault="00494D22">
      <w:pPr>
        <w:pStyle w:val="FirstParagraph"/>
      </w:pPr>
      <w:r>
        <w:t>The first thing that came up to me when I first see this project is the way that map and the color used to differentiate the hap</w:t>
      </w:r>
      <w:r>
        <w:t>piness score. The color selection wa very good.</w:t>
      </w:r>
    </w:p>
    <w:p w:rsidR="00DE1D7A" w:rsidRDefault="00494D22">
      <w:pPr>
        <w:pStyle w:val="BodyText"/>
      </w:pPr>
      <w:r>
        <w:rPr>
          <w:b/>
        </w:rPr>
        <w:t>What was this project’s main story?</w:t>
      </w:r>
      <w:r>
        <w:t xml:space="preserve"> </w:t>
      </w:r>
    </w:p>
    <w:p w:rsidR="00C615C9" w:rsidRDefault="00494D22">
      <w:pPr>
        <w:pStyle w:val="BodyText"/>
      </w:pPr>
      <w:r>
        <w:t>The project main aim to calculate the happiness score based on the alcohol consumption.To my understanding based on the color selection, if the country with more alcohol co</w:t>
      </w:r>
      <w:r>
        <w:t>nsumption the happiness score is more.</w:t>
      </w:r>
    </w:p>
    <w:p w:rsidR="00DE1D7A" w:rsidRDefault="00494D22">
      <w:pPr>
        <w:pStyle w:val="BodyText"/>
      </w:pPr>
      <w:r>
        <w:rPr>
          <w:b/>
        </w:rPr>
        <w:t>What were some areas of improvement?</w:t>
      </w:r>
      <w:r>
        <w:t xml:space="preserve"> </w:t>
      </w:r>
    </w:p>
    <w:p w:rsidR="00DE1D7A" w:rsidRDefault="00494D22">
      <w:pPr>
        <w:pStyle w:val="BodyText"/>
      </w:pPr>
      <w:r>
        <w:t xml:space="preserve">Overall looks very good. I would like to add the Below Details. </w:t>
      </w:r>
    </w:p>
    <w:p w:rsidR="00DE1D7A" w:rsidRDefault="00494D22">
      <w:pPr>
        <w:pStyle w:val="BodyText"/>
      </w:pPr>
      <w:r>
        <w:t xml:space="preserve">1) Information about the alcohol consumption level.There is a legend for happiness score but the legend for alcohol </w:t>
      </w:r>
      <w:r>
        <w:t xml:space="preserve">consumption level is missing. </w:t>
      </w:r>
    </w:p>
    <w:p w:rsidR="00C615C9" w:rsidRDefault="00494D22">
      <w:pPr>
        <w:pStyle w:val="BodyText"/>
      </w:pPr>
      <w:r>
        <w:t>2) Information about the grey. The heading states about the happiness score vs alcohol consumption around the level, but some parts of the world is grey , no information about the same.</w:t>
      </w:r>
    </w:p>
    <w:p w:rsidR="00DE1D7A" w:rsidRDefault="00494D22">
      <w:pPr>
        <w:pStyle w:val="BodyText"/>
        <w:rPr>
          <w:b/>
        </w:rPr>
      </w:pPr>
      <w:r>
        <w:rPr>
          <w:b/>
        </w:rPr>
        <w:t>What elements would you add to this proj</w:t>
      </w:r>
      <w:r>
        <w:rPr>
          <w:b/>
        </w:rPr>
        <w:t>ect?</w:t>
      </w:r>
    </w:p>
    <w:p w:rsidR="00DE1D7A" w:rsidRDefault="00494D22">
      <w:pPr>
        <w:pStyle w:val="BodyText"/>
      </w:pPr>
      <w:r>
        <w:t xml:space="preserve"> I would like to add the below Elements </w:t>
      </w:r>
    </w:p>
    <w:p w:rsidR="00DE1D7A" w:rsidRDefault="00494D22">
      <w:pPr>
        <w:pStyle w:val="BodyText"/>
      </w:pPr>
      <w:r>
        <w:t>1) Information about the alcohol consumption level.There is a legend for happiness score but the legend for alcohol consumption level is missing.</w:t>
      </w:r>
    </w:p>
    <w:p w:rsidR="00C615C9" w:rsidRDefault="00494D22">
      <w:pPr>
        <w:pStyle w:val="BodyText"/>
      </w:pPr>
      <w:r>
        <w:t xml:space="preserve"> 2) Information about the grey. The heading states about the happin</w:t>
      </w:r>
      <w:r>
        <w:t>ess score vs alcohol consumption around the level, but some parts of the world is grey , no information about the same.</w:t>
      </w:r>
    </w:p>
    <w:p w:rsidR="00DE1D7A" w:rsidRDefault="00494D22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:rsidR="00C615C9" w:rsidRDefault="00494D22">
      <w:pPr>
        <w:pStyle w:val="BodyText"/>
      </w:pPr>
      <w:r>
        <w:t xml:space="preserve"> Overall presentation of the Project and color selection to protrait the correct info</w:t>
      </w:r>
      <w:r>
        <w:t>rmation related to the project.</w:t>
      </w:r>
    </w:p>
    <w:p w:rsidR="00DE1D7A" w:rsidRDefault="00494D22">
      <w:pPr>
        <w:pStyle w:val="BodyText"/>
      </w:pPr>
      <w:r>
        <w:rPr>
          <w:b/>
        </w:rPr>
        <w:t>Any other thoughts you would like to convey to your peer?</w:t>
      </w:r>
      <w:r>
        <w:t xml:space="preserve"> </w:t>
      </w:r>
    </w:p>
    <w:p w:rsidR="00C615C9" w:rsidRDefault="00494D22">
      <w:pPr>
        <w:pStyle w:val="BodyText"/>
      </w:pPr>
      <w:bookmarkStart w:id="1" w:name="_GoBack"/>
      <w:bookmarkEnd w:id="1"/>
      <w:r>
        <w:t>If you could give an brief explanation about the Project, then this is self explained project . Keep up the good work.</w:t>
      </w:r>
    </w:p>
    <w:sectPr w:rsidR="00C615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4D22" w:rsidRDefault="00494D22">
      <w:pPr>
        <w:spacing w:after="0"/>
      </w:pPr>
      <w:r>
        <w:separator/>
      </w:r>
    </w:p>
  </w:endnote>
  <w:endnote w:type="continuationSeparator" w:id="0">
    <w:p w:rsidR="00494D22" w:rsidRDefault="00494D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4D22" w:rsidRDefault="00494D22">
      <w:r>
        <w:separator/>
      </w:r>
    </w:p>
  </w:footnote>
  <w:footnote w:type="continuationSeparator" w:id="0">
    <w:p w:rsidR="00494D22" w:rsidRDefault="00494D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512C8D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94D22"/>
    <w:rsid w:val="004E29B3"/>
    <w:rsid w:val="00590D07"/>
    <w:rsid w:val="00784D58"/>
    <w:rsid w:val="008D6863"/>
    <w:rsid w:val="00B86B75"/>
    <w:rsid w:val="00BC48D5"/>
    <w:rsid w:val="00C36279"/>
    <w:rsid w:val="00C615C9"/>
    <w:rsid w:val="00DE1D7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1DB08E9-0D3C-40C9-92D3-977E687A5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56</Words>
  <Characters>1463</Characters>
  <Application>Microsoft Office Word</Application>
  <DocSecurity>0</DocSecurity>
  <Lines>12</Lines>
  <Paragraphs>3</Paragraphs>
  <ScaleCrop>false</ScaleCrop>
  <Company/>
  <LinksUpToDate>false</LinksUpToDate>
  <CharactersWithSpaces>17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17</dc:title>
  <dc:creator/>
  <cp:keywords/>
  <cp:lastModifiedBy>Vimalathithan Jaganathan</cp:lastModifiedBy>
  <cp:revision>2</cp:revision>
  <dcterms:created xsi:type="dcterms:W3CDTF">2021-05-15T03:59:00Z</dcterms:created>
  <dcterms:modified xsi:type="dcterms:W3CDTF">2021-05-15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